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FF7CE67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695EA0B2" wp14:editId="6E47B05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B646E6" w14:textId="3F2DC623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4C5E08" w:rsidRPr="002874FA">
        <w:rPr>
          <w:rFonts w:ascii="Times New Roman" w:eastAsia="Times New Roman" w:hAnsi="Times New Roman" w:cs="Times New Roman"/>
          <w:b/>
          <w:sz w:val="28"/>
          <w:szCs w:val="28"/>
          <w:highlight w:val="yellow"/>
        </w:rPr>
        <w:t>#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7169E0">
        <w:rPr>
          <w:rFonts w:ascii="Times New Roman" w:eastAsia="Times New Roman" w:hAnsi="Times New Roman" w:cs="Times New Roman"/>
          <w:b/>
          <w:sz w:val="28"/>
          <w:szCs w:val="28"/>
        </w:rPr>
        <w:t>12</w:t>
      </w:r>
    </w:p>
    <w:p w14:paraId="65A5A1DA" w14:textId="3065B872" w:rsidR="0007521B" w:rsidRDefault="0007521B" w:rsidP="007169E0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nation Thank You Letter</w:t>
      </w:r>
    </w:p>
    <w:p w14:paraId="1E3F2328" w14:textId="7BB3B7FF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7169E0">
        <w:rPr>
          <w:rFonts w:ascii="Times New Roman" w:eastAsia="Times New Roman" w:hAnsi="Times New Roman" w:cs="Times New Roman"/>
          <w:sz w:val="24"/>
          <w:szCs w:val="24"/>
        </w:rPr>
        <w:t xml:space="preserve">External Vice President </w:t>
      </w:r>
      <w:r w:rsidR="003A5279">
        <w:rPr>
          <w:rFonts w:ascii="Times New Roman" w:hAnsi="Times New Roman" w:cs="Times New Roman"/>
          <w:sz w:val="24"/>
        </w:rPr>
        <w:t>Nolan Flaherty</w:t>
      </w:r>
    </w:p>
    <w:p w14:paraId="77346BC7" w14:textId="161269F0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169E0">
        <w:rPr>
          <w:rFonts w:ascii="Times New Roman" w:eastAsia="Times New Roman" w:hAnsi="Times New Roman" w:cs="Times New Roman"/>
          <w:sz w:val="24"/>
          <w:szCs w:val="24"/>
        </w:rPr>
        <w:t xml:space="preserve">College of Business &amp; Management Senator </w:t>
      </w:r>
      <w:r w:rsidR="003A5279">
        <w:rPr>
          <w:rFonts w:ascii="Times New Roman" w:eastAsia="Times New Roman" w:hAnsi="Times New Roman" w:cs="Times New Roman"/>
          <w:sz w:val="24"/>
          <w:szCs w:val="24"/>
        </w:rPr>
        <w:t xml:space="preserve">Menno </w:t>
      </w:r>
      <w:proofErr w:type="spellStart"/>
      <w:r w:rsidR="003A5279">
        <w:rPr>
          <w:rFonts w:ascii="Times New Roman" w:eastAsia="Times New Roman" w:hAnsi="Times New Roman" w:cs="Times New Roman"/>
          <w:sz w:val="24"/>
          <w:szCs w:val="24"/>
        </w:rPr>
        <w:t>Servaes</w:t>
      </w:r>
      <w:proofErr w:type="spellEnd"/>
      <w:r w:rsidR="003A52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1179E9D" w14:textId="77777777" w:rsidR="000D475E" w:rsidRDefault="000D475E">
      <w:pPr>
        <w:keepNext/>
        <w:jc w:val="center"/>
      </w:pPr>
    </w:p>
    <w:p w14:paraId="722CC779" w14:textId="5B76E7B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7BA434EA" w14:textId="77777777" w:rsidR="007169E0" w:rsidRDefault="007169E0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3AED5003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D236206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3A5279">
        <w:rPr>
          <w:rFonts w:ascii="Times New Roman" w:eastAsia="Arial Unicode MS" w:hAnsi="Times New Roman"/>
          <w:sz w:val="24"/>
        </w:rPr>
        <w:t>the UIS College of Business and Management recently received a $100,000 donation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11745F57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387A5A4F" w14:textId="77777777" w:rsidR="0008441A" w:rsidRPr="0008441A" w:rsidRDefault="003A5279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>
        <w:rPr>
          <w:rFonts w:ascii="Times New Roman" w:eastAsia="Arial Unicode MS" w:hAnsi="Times New Roman"/>
          <w:sz w:val="24"/>
        </w:rPr>
        <w:t>Whereas,</w:t>
      </w:r>
      <w:proofErr w:type="gramEnd"/>
      <w:r>
        <w:rPr>
          <w:rFonts w:ascii="Times New Roman" w:eastAsia="Arial Unicode MS" w:hAnsi="Times New Roman"/>
          <w:sz w:val="24"/>
        </w:rPr>
        <w:t xml:space="preserve"> Student Government should express gratitude on behalf of our College of Business and Management Students to the donors, Christine and Lou Friedrich </w:t>
      </w:r>
    </w:p>
    <w:p w14:paraId="48E74A09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C102418" w14:textId="77777777" w:rsidR="0008441A" w:rsidRPr="0008441A" w:rsidRDefault="00B606B0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And w</w:t>
      </w:r>
      <w:r w:rsidR="0008441A" w:rsidRPr="0008441A">
        <w:rPr>
          <w:rFonts w:ascii="Times New Roman" w:eastAsia="Arial Unicode MS" w:hAnsi="Times New Roman"/>
          <w:sz w:val="24"/>
        </w:rPr>
        <w:t xml:space="preserve">hereas, </w:t>
      </w:r>
      <w:r w:rsidR="003A5279">
        <w:rPr>
          <w:rFonts w:ascii="Times New Roman" w:eastAsia="Arial Unicode MS" w:hAnsi="Times New Roman"/>
          <w:sz w:val="24"/>
        </w:rPr>
        <w:t xml:space="preserve">maintaining positive relationships with donors increases the likelihood of them </w:t>
      </w:r>
      <w:proofErr w:type="gramStart"/>
      <w:r w:rsidR="003A5279">
        <w:rPr>
          <w:rFonts w:ascii="Times New Roman" w:eastAsia="Arial Unicode MS" w:hAnsi="Times New Roman"/>
          <w:sz w:val="24"/>
        </w:rPr>
        <w:t>making a contribution</w:t>
      </w:r>
      <w:proofErr w:type="gramEnd"/>
      <w:r w:rsidR="003A5279">
        <w:rPr>
          <w:rFonts w:ascii="Times New Roman" w:eastAsia="Arial Unicode MS" w:hAnsi="Times New Roman"/>
          <w:sz w:val="24"/>
        </w:rPr>
        <w:t xml:space="preserve"> in the </w:t>
      </w:r>
      <w:r w:rsidR="0007521B">
        <w:rPr>
          <w:rFonts w:ascii="Times New Roman" w:eastAsia="Arial Unicode MS" w:hAnsi="Times New Roman"/>
          <w:sz w:val="24"/>
        </w:rPr>
        <w:t>future</w:t>
      </w:r>
    </w:p>
    <w:p w14:paraId="42458AFB" w14:textId="77777777" w:rsidR="0008441A" w:rsidRPr="0008441A" w:rsidRDefault="0008441A" w:rsidP="003A527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00F18625" w14:textId="77777777" w:rsidR="0008441A" w:rsidRPr="003A527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</w:t>
      </w:r>
      <w:r w:rsidR="003A5279">
        <w:rPr>
          <w:rFonts w:ascii="Times New Roman" w:eastAsia="Arial Unicode MS" w:hAnsi="Times New Roman"/>
          <w:sz w:val="24"/>
        </w:rPr>
        <w:t xml:space="preserve">External VP Flaherty and Business and Management Senator </w:t>
      </w:r>
      <w:proofErr w:type="spellStart"/>
      <w:r w:rsidR="003A5279">
        <w:rPr>
          <w:rFonts w:ascii="Times New Roman" w:eastAsia="Arial Unicode MS" w:hAnsi="Times New Roman"/>
          <w:sz w:val="24"/>
        </w:rPr>
        <w:t>Servaes</w:t>
      </w:r>
      <w:proofErr w:type="spellEnd"/>
      <w:r w:rsidR="003A5279">
        <w:rPr>
          <w:rFonts w:ascii="Times New Roman" w:eastAsia="Arial Unicode MS" w:hAnsi="Times New Roman"/>
          <w:sz w:val="24"/>
        </w:rPr>
        <w:t xml:space="preserve"> craft a thank you letter on behalf of SGA for this generous donation. </w:t>
      </w:r>
    </w:p>
    <w:p w14:paraId="4CB3ED7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2DA8E424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3450116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94771D2" w14:textId="77777777" w:rsidR="000D475E" w:rsidRDefault="000D475E"/>
    <w:p w14:paraId="54E67468" w14:textId="77777777" w:rsidR="000D475E" w:rsidRDefault="000D475E"/>
    <w:p w14:paraId="280CA1EF" w14:textId="77777777" w:rsidR="0008441A" w:rsidRPr="000F33BD" w:rsidRDefault="0008441A"/>
    <w:p w14:paraId="07AD13BC" w14:textId="77777777" w:rsidR="000D475E" w:rsidRDefault="000D475E"/>
    <w:p w14:paraId="15DAD8D5" w14:textId="77777777" w:rsidR="00973BCA" w:rsidRDefault="00973BCA"/>
    <w:p w14:paraId="07BD2C70" w14:textId="77777777" w:rsidR="00973BCA" w:rsidRDefault="00973BCA"/>
    <w:p w14:paraId="7F5E7BFB" w14:textId="77777777" w:rsidR="000D475E" w:rsidRDefault="000D475E"/>
    <w:p w14:paraId="66C74E55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0715005A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4BBB3EA2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414795" w14:textId="77777777" w:rsidR="00EE5ED6" w:rsidRDefault="00EE5ED6">
      <w:pPr>
        <w:spacing w:line="240" w:lineRule="auto"/>
      </w:pPr>
      <w:r>
        <w:separator/>
      </w:r>
    </w:p>
  </w:endnote>
  <w:endnote w:type="continuationSeparator" w:id="0">
    <w:p w14:paraId="37F12CA7" w14:textId="77777777" w:rsidR="00EE5ED6" w:rsidRDefault="00EE5E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0C261" w14:textId="77777777" w:rsidR="00EE5ED6" w:rsidRDefault="00EE5ED6">
      <w:pPr>
        <w:spacing w:line="240" w:lineRule="auto"/>
      </w:pPr>
      <w:r>
        <w:separator/>
      </w:r>
    </w:p>
  </w:footnote>
  <w:footnote w:type="continuationSeparator" w:id="0">
    <w:p w14:paraId="7E8F268A" w14:textId="77777777" w:rsidR="00EE5ED6" w:rsidRDefault="00EE5ED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7521B"/>
    <w:rsid w:val="0008441A"/>
    <w:rsid w:val="000D475E"/>
    <w:rsid w:val="000F33BD"/>
    <w:rsid w:val="00126D3D"/>
    <w:rsid w:val="001C6753"/>
    <w:rsid w:val="001E0B1D"/>
    <w:rsid w:val="002874FA"/>
    <w:rsid w:val="003A5279"/>
    <w:rsid w:val="003B4338"/>
    <w:rsid w:val="003E3A78"/>
    <w:rsid w:val="00437F50"/>
    <w:rsid w:val="004C5E08"/>
    <w:rsid w:val="004D289F"/>
    <w:rsid w:val="0056014D"/>
    <w:rsid w:val="005827C3"/>
    <w:rsid w:val="005C3067"/>
    <w:rsid w:val="005E1B92"/>
    <w:rsid w:val="0060095C"/>
    <w:rsid w:val="00627912"/>
    <w:rsid w:val="00636B26"/>
    <w:rsid w:val="006408C4"/>
    <w:rsid w:val="006B6625"/>
    <w:rsid w:val="006C4FD9"/>
    <w:rsid w:val="007169E0"/>
    <w:rsid w:val="00777032"/>
    <w:rsid w:val="007B054E"/>
    <w:rsid w:val="00916989"/>
    <w:rsid w:val="00930FA8"/>
    <w:rsid w:val="00934E8A"/>
    <w:rsid w:val="00973BCA"/>
    <w:rsid w:val="00A75CD6"/>
    <w:rsid w:val="00A87A96"/>
    <w:rsid w:val="00AE4A6D"/>
    <w:rsid w:val="00B43640"/>
    <w:rsid w:val="00B5568C"/>
    <w:rsid w:val="00B606B0"/>
    <w:rsid w:val="00B67E58"/>
    <w:rsid w:val="00C3097C"/>
    <w:rsid w:val="00CA29C4"/>
    <w:rsid w:val="00CB535E"/>
    <w:rsid w:val="00D166DA"/>
    <w:rsid w:val="00D91C79"/>
    <w:rsid w:val="00D93EFB"/>
    <w:rsid w:val="00DA4C4B"/>
    <w:rsid w:val="00EE5ED6"/>
    <w:rsid w:val="00EE6DE8"/>
    <w:rsid w:val="00F00CDD"/>
    <w:rsid w:val="00F06415"/>
    <w:rsid w:val="00FA1CBE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C3380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Aislinn Diaz</cp:lastModifiedBy>
  <cp:revision>2</cp:revision>
  <dcterms:created xsi:type="dcterms:W3CDTF">2020-12-05T22:10:00Z</dcterms:created>
  <dcterms:modified xsi:type="dcterms:W3CDTF">2020-12-05T22:10:00Z</dcterms:modified>
</cp:coreProperties>
</file>